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64B2D" w14:textId="77777777" w:rsidR="00844C70" w:rsidRPr="00844C70" w:rsidRDefault="00844C70" w:rsidP="00844C70">
      <w:pPr>
        <w:rPr>
          <w:sz w:val="36"/>
          <w:szCs w:val="36"/>
        </w:rPr>
      </w:pPr>
      <w:r w:rsidRPr="00FC1D32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F437742" wp14:editId="7A42F19F">
                <wp:simplePos x="0" y="0"/>
                <wp:positionH relativeFrom="column">
                  <wp:posOffset>1539240</wp:posOffset>
                </wp:positionH>
                <wp:positionV relativeFrom="paragraph">
                  <wp:posOffset>142875</wp:posOffset>
                </wp:positionV>
                <wp:extent cx="3971925" cy="9429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1925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05717" w14:textId="77777777" w:rsidR="00844C70" w:rsidRPr="007D55CA" w:rsidRDefault="00844C70" w:rsidP="00844C70">
                            <w:pPr>
                              <w:shd w:val="clear" w:color="auto" w:fill="002060"/>
                              <w:jc w:val="center"/>
                              <w:rPr>
                                <w:rFonts w:ascii="Green-Level" w:hAnsi="Green-Level"/>
                                <w:color w:val="00B050"/>
                                <w:sz w:val="44"/>
                                <w:szCs w:val="44"/>
                              </w:rPr>
                            </w:pPr>
                            <w:r w:rsidRPr="007D55CA">
                              <w:rPr>
                                <w:rFonts w:ascii="Green-Level" w:hAnsi="Green-Level"/>
                                <w:color w:val="00B050"/>
                                <w:sz w:val="44"/>
                                <w:szCs w:val="44"/>
                              </w:rPr>
                              <w:t>Green Level High School PTSA</w:t>
                            </w:r>
                          </w:p>
                          <w:p w14:paraId="7FE9D37C" w14:textId="77777777" w:rsidR="00844C70" w:rsidRPr="007D55CA" w:rsidRDefault="00844C70" w:rsidP="00844C70">
                            <w:pPr>
                              <w:shd w:val="clear" w:color="auto" w:fill="002060"/>
                              <w:jc w:val="center"/>
                              <w:rPr>
                                <w:rFonts w:cstheme="minorHAnsi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cstheme="minorHAnsi"/>
                                <w:sz w:val="44"/>
                                <w:szCs w:val="44"/>
                              </w:rPr>
                              <w:t>Student Club</w:t>
                            </w:r>
                            <w:r w:rsidRPr="007D55CA">
                              <w:rPr>
                                <w:rFonts w:cstheme="minorHAnsi"/>
                                <w:sz w:val="44"/>
                                <w:szCs w:val="44"/>
                              </w:rPr>
                              <w:t xml:space="preserve"> Grant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4377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1.2pt;margin-top:11.25pt;width:312.75pt;height:7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" filled="f" stroked="f">
                <v:textbox>
                  <w:txbxContent>
                    <w:p w14:paraId="1A105717" w14:textId="77777777" w:rsidR="00844C70" w:rsidRPr="007D55CA" w:rsidRDefault="00844C70" w:rsidP="00844C70">
                      <w:pPr>
                        <w:shd w:val="clear" w:color="auto" w:fill="002060"/>
                        <w:jc w:val="center"/>
                        <w:rPr>
                          <w:rFonts w:ascii="Green-Level" w:hAnsi="Green-Level"/>
                          <w:color w:val="00B050"/>
                          <w:sz w:val="44"/>
                          <w:szCs w:val="44"/>
                        </w:rPr>
                      </w:pPr>
                      <w:r w:rsidRPr="007D55CA">
                        <w:rPr>
                          <w:rFonts w:ascii="Green-Level" w:hAnsi="Green-Level"/>
                          <w:color w:val="00B050"/>
                          <w:sz w:val="44"/>
                          <w:szCs w:val="44"/>
                        </w:rPr>
                        <w:t>Green Level High School PTSA</w:t>
                      </w:r>
                    </w:p>
                    <w:p w14:paraId="7FE9D37C" w14:textId="77777777" w:rsidR="00844C70" w:rsidRPr="007D55CA" w:rsidRDefault="00844C70" w:rsidP="00844C70">
                      <w:pPr>
                        <w:shd w:val="clear" w:color="auto" w:fill="002060"/>
                        <w:jc w:val="center"/>
                        <w:rPr>
                          <w:rFonts w:cstheme="minorHAnsi"/>
                          <w:sz w:val="44"/>
                          <w:szCs w:val="44"/>
                        </w:rPr>
                      </w:pPr>
                      <w:r>
                        <w:rPr>
                          <w:rFonts w:cstheme="minorHAnsi"/>
                          <w:sz w:val="44"/>
                          <w:szCs w:val="44"/>
                        </w:rPr>
                        <w:t>Student Club</w:t>
                      </w:r>
                      <w:r w:rsidRPr="007D55CA">
                        <w:rPr>
                          <w:rFonts w:cstheme="minorHAnsi"/>
                          <w:sz w:val="44"/>
                          <w:szCs w:val="44"/>
                        </w:rPr>
                        <w:t xml:space="preserve"> Grant 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3C4803" wp14:editId="24A3809F">
                <wp:simplePos x="0" y="0"/>
                <wp:positionH relativeFrom="column">
                  <wp:posOffset>1371600</wp:posOffset>
                </wp:positionH>
                <wp:positionV relativeFrom="paragraph">
                  <wp:posOffset>0</wp:posOffset>
                </wp:positionV>
                <wp:extent cx="4533900" cy="1203325"/>
                <wp:effectExtent l="0" t="0" r="1905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0" cy="12033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C5945" id="Rectangle 3" o:spid="_x0000_s1026" style="position:absolute;margin-left:108pt;margin-top:0;width:357pt;height:9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" fillcolor="#002060" strokecolor="#1f4d78 [1604]" strokeweight="1pt"/>
            </w:pict>
          </mc:Fallback>
        </mc:AlternateContent>
      </w:r>
      <w:r w:rsidRPr="00FC1D32">
        <w:rPr>
          <w:noProof/>
          <w:sz w:val="36"/>
          <w:szCs w:val="36"/>
        </w:rPr>
        <w:drawing>
          <wp:inline distT="0" distB="0" distL="0" distR="0" wp14:anchorId="2F8A0C09" wp14:editId="7668F4B5">
            <wp:extent cx="1371600" cy="1214990"/>
            <wp:effectExtent l="0" t="0" r="0" b="4445"/>
            <wp:docPr id="10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6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21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ECE6C" w14:textId="77777777" w:rsidR="008C0C05" w:rsidRDefault="008C0C05" w:rsidP="00844C70">
      <w:pPr>
        <w:rPr>
          <w:rFonts w:ascii="Arial" w:hAnsi="Arial" w:cs="Arial"/>
          <w:color w:val="000000"/>
        </w:rPr>
      </w:pPr>
    </w:p>
    <w:p w14:paraId="48F1CD3E" w14:textId="77777777" w:rsidR="0067324D" w:rsidRPr="0067324D" w:rsidRDefault="0067324D" w:rsidP="0067324D">
      <w:pPr>
        <w:rPr>
          <w:rFonts w:ascii="Arial" w:hAnsi="Arial" w:cs="Arial"/>
          <w:sz w:val="24"/>
          <w:szCs w:val="24"/>
        </w:rPr>
      </w:pPr>
      <w:r w:rsidRPr="0067324D">
        <w:rPr>
          <w:rFonts w:ascii="Arial" w:hAnsi="Arial" w:cs="Arial"/>
          <w:sz w:val="24"/>
          <w:szCs w:val="24"/>
        </w:rPr>
        <w:t>In order to support the Student Clubs of Green Level High School, the PTSA is pleased to offer grant opportunities to help these groups secure additional funding.</w:t>
      </w:r>
    </w:p>
    <w:p w14:paraId="762447D0" w14:textId="77777777" w:rsidR="008C0C05" w:rsidRPr="008C0C05" w:rsidRDefault="008C0C05" w:rsidP="00481BA8">
      <w:pPr>
        <w:spacing w:after="0"/>
        <w:rPr>
          <w:rFonts w:ascii="Arial" w:hAnsi="Arial" w:cs="Arial"/>
          <w:b/>
          <w:color w:val="000000"/>
          <w:sz w:val="24"/>
          <w:szCs w:val="24"/>
        </w:rPr>
      </w:pPr>
    </w:p>
    <w:p w14:paraId="68E3DEC9" w14:textId="77777777" w:rsidR="00844C70" w:rsidRPr="008C0C05" w:rsidRDefault="00844C70" w:rsidP="00481BA8">
      <w:pPr>
        <w:spacing w:after="0"/>
        <w:rPr>
          <w:rFonts w:ascii="Arial" w:hAnsi="Arial" w:cs="Arial"/>
          <w:b/>
          <w:color w:val="000000"/>
          <w:sz w:val="24"/>
          <w:szCs w:val="24"/>
        </w:rPr>
      </w:pPr>
      <w:r w:rsidRPr="008C0C05">
        <w:rPr>
          <w:rFonts w:ascii="Arial" w:hAnsi="Arial" w:cs="Arial"/>
          <w:b/>
          <w:color w:val="000000"/>
          <w:sz w:val="24"/>
          <w:szCs w:val="24"/>
        </w:rPr>
        <w:t>Grant Requirements</w:t>
      </w:r>
    </w:p>
    <w:p w14:paraId="08E6B856" w14:textId="6AD4D458" w:rsidR="005E0822" w:rsidRDefault="005E0822" w:rsidP="00481B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8C0C05">
        <w:rPr>
          <w:rFonts w:ascii="Arial" w:hAnsi="Arial" w:cs="Arial"/>
          <w:color w:val="000000"/>
        </w:rPr>
        <w:t xml:space="preserve">All grant expenses must relate to the mission and vision of the </w:t>
      </w:r>
      <w:r w:rsidR="004D55AA">
        <w:rPr>
          <w:rFonts w:ascii="Arial" w:hAnsi="Arial" w:cs="Arial"/>
          <w:color w:val="000000"/>
        </w:rPr>
        <w:t>club</w:t>
      </w:r>
      <w:r w:rsidRPr="008C0C05">
        <w:rPr>
          <w:rFonts w:ascii="Arial" w:hAnsi="Arial" w:cs="Arial"/>
          <w:color w:val="000000"/>
        </w:rPr>
        <w:t>.</w:t>
      </w:r>
    </w:p>
    <w:p w14:paraId="46656401" w14:textId="762CDF3F" w:rsidR="00EA2A6D" w:rsidRPr="00EA2A6D" w:rsidRDefault="00EA2A6D" w:rsidP="00EA2A6D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8C0C05">
        <w:rPr>
          <w:rFonts w:ascii="Arial" w:hAnsi="Arial" w:cs="Arial"/>
          <w:color w:val="000000"/>
        </w:rPr>
        <w:t>“Celebration Items” are not permitted (no funding for “end of year” parties)</w:t>
      </w:r>
      <w:r>
        <w:rPr>
          <w:rFonts w:ascii="Arial" w:hAnsi="Arial" w:cs="Arial"/>
          <w:color w:val="000000"/>
        </w:rPr>
        <w:t>.</w:t>
      </w:r>
    </w:p>
    <w:p w14:paraId="5DD8566F" w14:textId="4B86ECE8" w:rsidR="00844C70" w:rsidRPr="008C0C05" w:rsidRDefault="00844C70" w:rsidP="00EA2A6D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8C0C05">
        <w:rPr>
          <w:rFonts w:ascii="Arial" w:hAnsi="Arial" w:cs="Arial"/>
          <w:color w:val="000000"/>
        </w:rPr>
        <w:t xml:space="preserve">Registration fees </w:t>
      </w:r>
      <w:r w:rsidR="00EA2A6D">
        <w:rPr>
          <w:rFonts w:ascii="Arial" w:hAnsi="Arial" w:cs="Arial"/>
          <w:color w:val="000000"/>
        </w:rPr>
        <w:t xml:space="preserve">or supplies for </w:t>
      </w:r>
      <w:r w:rsidR="004D55AA">
        <w:rPr>
          <w:rFonts w:ascii="Arial" w:hAnsi="Arial" w:cs="Arial"/>
          <w:color w:val="000000"/>
        </w:rPr>
        <w:t xml:space="preserve">community-wide </w:t>
      </w:r>
      <w:r w:rsidR="00EA2A6D">
        <w:rPr>
          <w:rFonts w:ascii="Arial" w:hAnsi="Arial" w:cs="Arial"/>
          <w:color w:val="000000"/>
        </w:rPr>
        <w:t>events</w:t>
      </w:r>
      <w:r w:rsidRPr="008C0C05">
        <w:rPr>
          <w:rFonts w:ascii="Arial" w:hAnsi="Arial" w:cs="Arial"/>
          <w:color w:val="000000"/>
        </w:rPr>
        <w:t xml:space="preserve"> </w:t>
      </w:r>
      <w:r w:rsidR="00EA2A6D">
        <w:rPr>
          <w:rFonts w:ascii="Arial" w:hAnsi="Arial" w:cs="Arial"/>
          <w:color w:val="000000"/>
        </w:rPr>
        <w:t xml:space="preserve">are eligible up to </w:t>
      </w:r>
      <w:r w:rsidRPr="008C0C05">
        <w:rPr>
          <w:rFonts w:ascii="Arial" w:hAnsi="Arial" w:cs="Arial"/>
          <w:color w:val="000000"/>
        </w:rPr>
        <w:t>$150/club</w:t>
      </w:r>
      <w:r w:rsidR="00EA2A6D">
        <w:rPr>
          <w:rFonts w:ascii="Arial" w:hAnsi="Arial" w:cs="Arial"/>
          <w:color w:val="000000"/>
        </w:rPr>
        <w:t>.</w:t>
      </w:r>
    </w:p>
    <w:p w14:paraId="673A78A5" w14:textId="7D4E26C4" w:rsidR="00A0389F" w:rsidRPr="00A0389F" w:rsidRDefault="00844C70" w:rsidP="00E33BA4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A0389F">
        <w:rPr>
          <w:rFonts w:ascii="Arial" w:hAnsi="Arial" w:cs="Arial"/>
          <w:color w:val="000000"/>
        </w:rPr>
        <w:t>Each club</w:t>
      </w:r>
      <w:r w:rsidR="004D55AA">
        <w:rPr>
          <w:rFonts w:ascii="Arial" w:hAnsi="Arial" w:cs="Arial"/>
          <w:color w:val="000000"/>
        </w:rPr>
        <w:t xml:space="preserve"> </w:t>
      </w:r>
      <w:r w:rsidR="00481BA8" w:rsidRPr="00A0389F">
        <w:rPr>
          <w:rFonts w:ascii="Arial" w:hAnsi="Arial" w:cs="Arial"/>
          <w:color w:val="000000"/>
        </w:rPr>
        <w:t>is limited to one g</w:t>
      </w:r>
      <w:r w:rsidRPr="00A0389F">
        <w:rPr>
          <w:rFonts w:ascii="Arial" w:hAnsi="Arial" w:cs="Arial"/>
          <w:color w:val="000000"/>
        </w:rPr>
        <w:t>rant per school year</w:t>
      </w:r>
      <w:r w:rsidR="00A0389F">
        <w:rPr>
          <w:rFonts w:ascii="Arial" w:hAnsi="Arial" w:cs="Arial"/>
          <w:color w:val="000000"/>
        </w:rPr>
        <w:t>.</w:t>
      </w:r>
    </w:p>
    <w:p w14:paraId="637C115F" w14:textId="123B5939" w:rsidR="00EA2A6D" w:rsidRDefault="00A0389F" w:rsidP="00A0389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8C0C05">
        <w:rPr>
          <w:rFonts w:ascii="Arial" w:hAnsi="Arial" w:cs="Arial"/>
          <w:color w:val="000000"/>
        </w:rPr>
        <w:t>Grant</w:t>
      </w:r>
      <w:r w:rsidR="004D55AA">
        <w:rPr>
          <w:rFonts w:ascii="Arial" w:hAnsi="Arial" w:cs="Arial"/>
          <w:color w:val="000000"/>
        </w:rPr>
        <w:t>s</w:t>
      </w:r>
      <w:r w:rsidRPr="008C0C05">
        <w:rPr>
          <w:rFonts w:ascii="Arial" w:hAnsi="Arial" w:cs="Arial"/>
          <w:color w:val="000000"/>
        </w:rPr>
        <w:t xml:space="preserve"> must have a PTSA Sponsor (Sponsor must be a GLHS PTSA member and can be a faculty advisor, student, parent, etc.)</w:t>
      </w:r>
      <w:r>
        <w:rPr>
          <w:rFonts w:ascii="Arial" w:hAnsi="Arial" w:cs="Arial"/>
          <w:color w:val="000000"/>
        </w:rPr>
        <w:t>.</w:t>
      </w:r>
    </w:p>
    <w:p w14:paraId="722530C5" w14:textId="09DAAA7D" w:rsidR="00C65CDC" w:rsidRPr="00C65CDC" w:rsidRDefault="00C65CDC" w:rsidP="00C65CDC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8C0C05">
        <w:rPr>
          <w:rFonts w:ascii="Arial" w:hAnsi="Arial" w:cs="Arial"/>
          <w:color w:val="000000"/>
        </w:rPr>
        <w:t>Grants will be awarded while funds are available.</w:t>
      </w:r>
    </w:p>
    <w:p w14:paraId="258123F7" w14:textId="77777777" w:rsidR="00A0389F" w:rsidRPr="00A0389F" w:rsidRDefault="00A0389F" w:rsidP="00A0389F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</w:rPr>
      </w:pPr>
    </w:p>
    <w:p w14:paraId="3B46803F" w14:textId="77777777" w:rsidR="005E0822" w:rsidRPr="008C0C05" w:rsidRDefault="005E0822" w:rsidP="00481BA8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</w:rPr>
      </w:pPr>
    </w:p>
    <w:p w14:paraId="1AB2C363" w14:textId="77777777" w:rsidR="005E0822" w:rsidRPr="008C0C05" w:rsidRDefault="005E0822" w:rsidP="005E082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 w:rsidRPr="008C0C05">
        <w:rPr>
          <w:rFonts w:ascii="Arial" w:hAnsi="Arial" w:cs="Arial"/>
          <w:b/>
          <w:color w:val="000000"/>
        </w:rPr>
        <w:t>Grant Process</w:t>
      </w:r>
    </w:p>
    <w:p w14:paraId="1623CD5D" w14:textId="46CD3973" w:rsidR="00844C70" w:rsidRPr="00C65CDC" w:rsidRDefault="00844C70" w:rsidP="005A71BC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C65CDC">
        <w:rPr>
          <w:rFonts w:ascii="Arial" w:hAnsi="Arial" w:cs="Arial"/>
          <w:color w:val="000000"/>
        </w:rPr>
        <w:t xml:space="preserve">Submit </w:t>
      </w:r>
      <w:r w:rsidR="00EA2A6D" w:rsidRPr="00C65CDC">
        <w:rPr>
          <w:rFonts w:ascii="Arial" w:hAnsi="Arial" w:cs="Arial"/>
          <w:color w:val="000000"/>
        </w:rPr>
        <w:t>a</w:t>
      </w:r>
      <w:r w:rsidRPr="00C65CDC">
        <w:rPr>
          <w:rFonts w:ascii="Arial" w:hAnsi="Arial" w:cs="Arial"/>
          <w:color w:val="000000"/>
        </w:rPr>
        <w:t xml:space="preserve">pplications </w:t>
      </w:r>
      <w:r w:rsidR="00EA2A6D" w:rsidRPr="00C65CDC">
        <w:rPr>
          <w:rFonts w:ascii="Arial" w:hAnsi="Arial" w:cs="Arial"/>
          <w:color w:val="000000"/>
        </w:rPr>
        <w:t>to Mr. Viens (</w:t>
      </w:r>
      <w:r w:rsidR="00EA2A6D" w:rsidRPr="00C65CDC">
        <w:rPr>
          <w:rFonts w:ascii="Arial" w:hAnsi="Arial" w:cs="Arial"/>
        </w:rPr>
        <w:t>jviens@wcpss.net</w:t>
      </w:r>
      <w:r w:rsidR="00EA2A6D" w:rsidRPr="00C65CDC">
        <w:rPr>
          <w:rFonts w:ascii="Arial" w:hAnsi="Arial" w:cs="Arial"/>
          <w:color w:val="000000"/>
        </w:rPr>
        <w:t xml:space="preserve">) for administration </w:t>
      </w:r>
      <w:r w:rsidRPr="00C65CDC">
        <w:rPr>
          <w:rFonts w:ascii="Arial" w:hAnsi="Arial" w:cs="Arial"/>
          <w:color w:val="000000"/>
        </w:rPr>
        <w:t>revie</w:t>
      </w:r>
      <w:r w:rsidR="00EA2A6D" w:rsidRPr="00C65CDC">
        <w:rPr>
          <w:rFonts w:ascii="Arial" w:hAnsi="Arial" w:cs="Arial"/>
          <w:color w:val="000000"/>
        </w:rPr>
        <w:t>w</w:t>
      </w:r>
      <w:r w:rsidR="00481BA8" w:rsidRPr="00C65CDC">
        <w:rPr>
          <w:rFonts w:ascii="Arial" w:hAnsi="Arial" w:cs="Arial"/>
          <w:color w:val="000000"/>
        </w:rPr>
        <w:t xml:space="preserve"> and approv</w:t>
      </w:r>
      <w:r w:rsidR="00EA2A6D" w:rsidRPr="00C65CDC">
        <w:rPr>
          <w:rFonts w:ascii="Arial" w:hAnsi="Arial" w:cs="Arial"/>
          <w:color w:val="000000"/>
        </w:rPr>
        <w:t>al.</w:t>
      </w:r>
      <w:r w:rsidRPr="00C65CDC">
        <w:rPr>
          <w:rFonts w:ascii="Arial" w:hAnsi="Arial" w:cs="Arial"/>
          <w:color w:val="000000"/>
        </w:rPr>
        <w:t xml:space="preserve"> </w:t>
      </w:r>
      <w:r w:rsidR="00EA2A6D" w:rsidRPr="00C65CDC">
        <w:rPr>
          <w:rFonts w:ascii="Arial" w:hAnsi="Arial" w:cs="Arial"/>
          <w:color w:val="000000"/>
        </w:rPr>
        <w:t xml:space="preserve"> Mr. Viens will submit </w:t>
      </w:r>
      <w:r w:rsidR="00114742" w:rsidRPr="00C65CDC">
        <w:rPr>
          <w:rFonts w:ascii="Arial" w:hAnsi="Arial" w:cs="Arial"/>
          <w:color w:val="000000"/>
        </w:rPr>
        <w:t xml:space="preserve">the </w:t>
      </w:r>
      <w:r w:rsidR="00EA2A6D" w:rsidRPr="00C65CDC">
        <w:rPr>
          <w:rFonts w:ascii="Arial" w:hAnsi="Arial" w:cs="Arial"/>
          <w:color w:val="000000"/>
        </w:rPr>
        <w:t>application</w:t>
      </w:r>
      <w:r w:rsidRPr="00C65CDC">
        <w:rPr>
          <w:rFonts w:ascii="Arial" w:hAnsi="Arial" w:cs="Arial"/>
          <w:color w:val="000000"/>
        </w:rPr>
        <w:t xml:space="preserve"> to the PTSA</w:t>
      </w:r>
      <w:r w:rsidR="00C65CDC" w:rsidRPr="00C65CDC">
        <w:rPr>
          <w:rFonts w:ascii="Arial" w:hAnsi="Arial" w:cs="Arial"/>
          <w:color w:val="000000"/>
        </w:rPr>
        <w:t>.</w:t>
      </w:r>
    </w:p>
    <w:p w14:paraId="768A3489" w14:textId="4A21BEC7" w:rsidR="005E0822" w:rsidRPr="00A0389F" w:rsidRDefault="005E0822" w:rsidP="00C65CDC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8C0C05">
        <w:rPr>
          <w:rFonts w:ascii="Arial" w:hAnsi="Arial" w:cs="Arial"/>
          <w:color w:val="000000"/>
        </w:rPr>
        <w:t xml:space="preserve">The PTSA </w:t>
      </w:r>
      <w:r w:rsidR="00EA2A6D">
        <w:rPr>
          <w:rFonts w:ascii="Arial" w:hAnsi="Arial" w:cs="Arial"/>
          <w:color w:val="000000"/>
        </w:rPr>
        <w:t>will notify applicant</w:t>
      </w:r>
      <w:r w:rsidR="00C65CDC">
        <w:rPr>
          <w:rFonts w:ascii="Arial" w:hAnsi="Arial" w:cs="Arial"/>
          <w:color w:val="000000"/>
        </w:rPr>
        <w:t>s</w:t>
      </w:r>
      <w:r w:rsidR="007117FC">
        <w:rPr>
          <w:rFonts w:ascii="Arial" w:hAnsi="Arial" w:cs="Arial"/>
          <w:color w:val="000000"/>
        </w:rPr>
        <w:t xml:space="preserve"> </w:t>
      </w:r>
      <w:r w:rsidR="00EA2A6D">
        <w:rPr>
          <w:rFonts w:ascii="Arial" w:hAnsi="Arial" w:cs="Arial"/>
          <w:color w:val="000000"/>
        </w:rPr>
        <w:t>of grant status via email</w:t>
      </w:r>
      <w:r w:rsidR="00C65CDC">
        <w:rPr>
          <w:rFonts w:ascii="Arial" w:hAnsi="Arial" w:cs="Arial"/>
          <w:color w:val="000000"/>
        </w:rPr>
        <w:t xml:space="preserve"> so p</w:t>
      </w:r>
      <w:r w:rsidR="00A0389F" w:rsidRPr="00A0389F">
        <w:rPr>
          <w:rFonts w:ascii="Arial" w:hAnsi="Arial" w:cs="Arial"/>
          <w:color w:val="000000"/>
        </w:rPr>
        <w:t xml:space="preserve">lease </w:t>
      </w:r>
      <w:r w:rsidR="00C65CDC">
        <w:rPr>
          <w:rFonts w:ascii="Arial" w:hAnsi="Arial" w:cs="Arial"/>
          <w:color w:val="000000"/>
        </w:rPr>
        <w:t xml:space="preserve">be sure to </w:t>
      </w:r>
      <w:r w:rsidR="00A0389F" w:rsidRPr="00A0389F">
        <w:rPr>
          <w:rFonts w:ascii="Arial" w:hAnsi="Arial" w:cs="Arial"/>
          <w:color w:val="000000"/>
        </w:rPr>
        <w:t xml:space="preserve">provide club contact </w:t>
      </w:r>
      <w:r w:rsidR="007117FC">
        <w:rPr>
          <w:rFonts w:ascii="Arial" w:hAnsi="Arial" w:cs="Arial"/>
          <w:color w:val="000000"/>
        </w:rPr>
        <w:t>email</w:t>
      </w:r>
      <w:r w:rsidR="00C65CDC">
        <w:rPr>
          <w:rFonts w:ascii="Arial" w:hAnsi="Arial" w:cs="Arial"/>
          <w:color w:val="000000"/>
        </w:rPr>
        <w:t>(s)</w:t>
      </w:r>
      <w:r w:rsidR="00A0389F" w:rsidRPr="00A0389F">
        <w:rPr>
          <w:rFonts w:ascii="Arial" w:hAnsi="Arial" w:cs="Arial"/>
          <w:color w:val="000000"/>
        </w:rPr>
        <w:t>.</w:t>
      </w:r>
    </w:p>
    <w:p w14:paraId="2F0E5E1D" w14:textId="2F16ADC7" w:rsidR="00844C70" w:rsidRDefault="00C65CDC" w:rsidP="00C65CDC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Once grant is approved, </w:t>
      </w:r>
      <w:r w:rsidR="004D55AA">
        <w:rPr>
          <w:rFonts w:ascii="Arial" w:hAnsi="Arial" w:cs="Arial"/>
          <w:color w:val="000000"/>
        </w:rPr>
        <w:t>applicants</w:t>
      </w:r>
      <w:r>
        <w:rPr>
          <w:rFonts w:ascii="Arial" w:hAnsi="Arial" w:cs="Arial"/>
          <w:color w:val="000000"/>
        </w:rPr>
        <w:t xml:space="preserve"> must submit the receipt</w:t>
      </w:r>
      <w:r w:rsidR="004D55AA">
        <w:rPr>
          <w:rFonts w:ascii="Arial" w:hAnsi="Arial" w:cs="Arial"/>
          <w:color w:val="000000"/>
        </w:rPr>
        <w:t>(s)</w:t>
      </w:r>
      <w:r>
        <w:rPr>
          <w:rFonts w:ascii="Arial" w:hAnsi="Arial" w:cs="Arial"/>
          <w:color w:val="000000"/>
        </w:rPr>
        <w:t>.  T</w:t>
      </w:r>
      <w:r w:rsidR="00481BA8" w:rsidRPr="008C0C05">
        <w:rPr>
          <w:rFonts w:ascii="Arial" w:hAnsi="Arial" w:cs="Arial"/>
          <w:color w:val="000000"/>
        </w:rPr>
        <w:t xml:space="preserve">he PTSA will </w:t>
      </w:r>
      <w:r w:rsidR="005E0822" w:rsidRPr="008C0C05">
        <w:rPr>
          <w:rFonts w:ascii="Arial" w:hAnsi="Arial" w:cs="Arial"/>
          <w:color w:val="000000"/>
        </w:rPr>
        <w:t xml:space="preserve">reimburse the </w:t>
      </w:r>
      <w:r w:rsidR="004D55AA">
        <w:rPr>
          <w:rFonts w:ascii="Arial" w:hAnsi="Arial" w:cs="Arial"/>
          <w:color w:val="000000"/>
        </w:rPr>
        <w:t>applicants</w:t>
      </w:r>
      <w:r w:rsidR="005E0822" w:rsidRPr="008C0C05">
        <w:rPr>
          <w:rFonts w:ascii="Arial" w:hAnsi="Arial" w:cs="Arial"/>
          <w:color w:val="000000"/>
        </w:rPr>
        <w:t xml:space="preserve"> according to standard GLHS PTSA reimbursement process</w:t>
      </w:r>
      <w:r w:rsidR="00481BA8" w:rsidRPr="008C0C05">
        <w:rPr>
          <w:rFonts w:ascii="Arial" w:hAnsi="Arial" w:cs="Arial"/>
          <w:color w:val="000000"/>
        </w:rPr>
        <w:t>.</w:t>
      </w:r>
    </w:p>
    <w:p w14:paraId="44922D07" w14:textId="77777777" w:rsidR="00A0389F" w:rsidRDefault="00A0389F" w:rsidP="00A0389F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</w:rPr>
      </w:pPr>
    </w:p>
    <w:p w14:paraId="2A71BDBC" w14:textId="368B9F0C" w:rsidR="00481BA8" w:rsidRDefault="00A0389F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</w:rPr>
        <w:t xml:space="preserve">Please email </w:t>
      </w:r>
      <w:hyperlink r:id="rId8" w:history="1">
        <w:r w:rsidRPr="00B16E31">
          <w:rPr>
            <w:rStyle w:val="Hyperlink"/>
            <w:rFonts w:ascii="Arial" w:hAnsi="Arial" w:cs="Arial"/>
          </w:rPr>
          <w:t>glhs.ptsa.grants@gmail.com</w:t>
        </w:r>
      </w:hyperlink>
      <w:r>
        <w:rPr>
          <w:rFonts w:ascii="Arial" w:hAnsi="Arial" w:cs="Arial"/>
          <w:color w:val="000000"/>
        </w:rPr>
        <w:t xml:space="preserve"> </w:t>
      </w:r>
      <w:r w:rsidR="00114742">
        <w:rPr>
          <w:rFonts w:ascii="Arial" w:hAnsi="Arial" w:cs="Arial"/>
          <w:color w:val="000000"/>
        </w:rPr>
        <w:t>f</w:t>
      </w:r>
      <w:r>
        <w:rPr>
          <w:rFonts w:ascii="Arial" w:hAnsi="Arial" w:cs="Arial"/>
          <w:color w:val="000000"/>
        </w:rPr>
        <w:t>or application status and questions.</w:t>
      </w:r>
    </w:p>
    <w:p w14:paraId="6888A11F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5C9A1B92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F208CCD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3EC6695E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5CC50D45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0E9AECE8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687F35C7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733F07A7" w14:textId="77777777" w:rsidR="008C0C05" w:rsidRDefault="008C0C05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5415953E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5B0B43DD" w14:textId="77777777" w:rsid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5A37550B" w14:textId="77777777" w:rsidR="0067324D" w:rsidRDefault="0067324D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  <w:sz w:val="32"/>
          <w:szCs w:val="32"/>
        </w:rPr>
      </w:pPr>
    </w:p>
    <w:p w14:paraId="44CE6E2F" w14:textId="77777777" w:rsidR="0019017F" w:rsidRDefault="0019017F">
      <w:pPr>
        <w:rPr>
          <w:rFonts w:ascii="Arial" w:eastAsia="Times New Roman" w:hAnsi="Arial" w:cs="Arial"/>
          <w:b/>
          <w:color w:val="00B050"/>
          <w:sz w:val="32"/>
          <w:szCs w:val="32"/>
        </w:rPr>
      </w:pPr>
      <w:r>
        <w:rPr>
          <w:rFonts w:ascii="Arial" w:hAnsi="Arial" w:cs="Arial"/>
          <w:b/>
          <w:color w:val="00B050"/>
          <w:sz w:val="32"/>
          <w:szCs w:val="32"/>
        </w:rPr>
        <w:br w:type="page"/>
      </w:r>
    </w:p>
    <w:p w14:paraId="17C66615" w14:textId="63440DB3" w:rsidR="00481BA8" w:rsidRPr="0067324D" w:rsidRDefault="008C0C05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B050"/>
          <w:sz w:val="32"/>
          <w:szCs w:val="32"/>
        </w:rPr>
      </w:pPr>
      <w:r w:rsidRPr="0067324D">
        <w:rPr>
          <w:rFonts w:ascii="Arial" w:hAnsi="Arial" w:cs="Arial"/>
          <w:b/>
          <w:color w:val="00B050"/>
          <w:sz w:val="32"/>
          <w:szCs w:val="32"/>
        </w:rPr>
        <w:lastRenderedPageBreak/>
        <w:t>Club Grant Application</w:t>
      </w:r>
    </w:p>
    <w:p w14:paraId="3146FA5D" w14:textId="046CD785" w:rsidR="00481BA8" w:rsidRPr="00481BA8" w:rsidRDefault="00481BA8" w:rsidP="00481BA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2"/>
        <w:gridCol w:w="6202"/>
      </w:tblGrid>
      <w:tr w:rsidR="00844C70" w:rsidRPr="00844C70" w14:paraId="3FFA5B3D" w14:textId="77777777" w:rsidTr="002E71CA">
        <w:trPr>
          <w:trHeight w:val="177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AFF873F" w14:textId="5B1C993F" w:rsidR="00844C70" w:rsidRPr="00C4679C" w:rsidRDefault="00844C70" w:rsidP="00C4679C">
            <w:pPr>
              <w:pStyle w:val="NoSpacing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>Club</w:t>
            </w:r>
            <w:r w:rsidR="007E575B">
              <w:rPr>
                <w:rFonts w:ascii="Arial" w:hAnsi="Arial" w:cs="Arial"/>
              </w:rPr>
              <w:t xml:space="preserve"> </w:t>
            </w:r>
            <w:r w:rsidRPr="00C4679C">
              <w:rPr>
                <w:rFonts w:ascii="Arial" w:hAnsi="Arial" w:cs="Arial"/>
              </w:rPr>
              <w:t>Name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F43DFA" w14:textId="77777777" w:rsidR="00844C70" w:rsidRPr="00844C70" w:rsidRDefault="00844C70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C70" w:rsidRPr="00844C70" w14:paraId="3C617195" w14:textId="77777777" w:rsidTr="002E71CA">
        <w:trPr>
          <w:trHeight w:val="303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8B0E94" w14:textId="4284BFEA" w:rsidR="00844C70" w:rsidRPr="00C4679C" w:rsidRDefault="00844C70" w:rsidP="00C4679C">
            <w:pPr>
              <w:pStyle w:val="NoSpacing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>Advisor Name</w:t>
            </w:r>
            <w:r w:rsidR="0019017F" w:rsidRPr="00C4679C">
              <w:rPr>
                <w:rFonts w:ascii="Arial" w:hAnsi="Arial" w:cs="Arial"/>
              </w:rPr>
              <w:t>, Email</w:t>
            </w:r>
            <w:r w:rsidRPr="00C4679C">
              <w:rPr>
                <w:rFonts w:ascii="Arial" w:hAnsi="Arial" w:cs="Arial"/>
              </w:rPr>
              <w:t xml:space="preserve"> &amp; Signature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BAE7F5" w14:textId="77777777" w:rsidR="00844C70" w:rsidRPr="00844C70" w:rsidRDefault="00844C70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44C70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44C70" w:rsidRPr="00844C70" w14:paraId="5A777779" w14:textId="77777777" w:rsidTr="002E71CA">
        <w:trPr>
          <w:trHeight w:val="312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14F27DE" w14:textId="766FCB1C" w:rsidR="00481BA8" w:rsidRPr="00C4679C" w:rsidRDefault="00844C70" w:rsidP="00C4679C">
            <w:pPr>
              <w:pStyle w:val="NoSpacing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>Treasurer Name</w:t>
            </w:r>
            <w:r w:rsidR="0019017F" w:rsidRPr="00C4679C">
              <w:rPr>
                <w:rFonts w:ascii="Arial" w:hAnsi="Arial" w:cs="Arial"/>
              </w:rPr>
              <w:t xml:space="preserve"> &amp; Email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4B90EBE" w14:textId="77777777" w:rsidR="00844C70" w:rsidRPr="00844C70" w:rsidRDefault="00844C70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44C70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9017F" w:rsidRPr="00844C70" w14:paraId="60B148C0" w14:textId="77777777" w:rsidTr="002E71CA">
        <w:trPr>
          <w:trHeight w:val="312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24AA6CD9" w14:textId="310915C6" w:rsidR="0019017F" w:rsidRPr="00C4679C" w:rsidRDefault="00114742" w:rsidP="00C4679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other</w:t>
            </w:r>
            <w:r w:rsidR="0019017F" w:rsidRPr="00C4679C">
              <w:rPr>
                <w:rFonts w:ascii="Arial" w:hAnsi="Arial" w:cs="Arial"/>
              </w:rPr>
              <w:t xml:space="preserve"> Club Officer Name, Position &amp; Email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391E7668" w14:textId="77777777" w:rsidR="0019017F" w:rsidRPr="00844C70" w:rsidRDefault="0019017F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4742" w:rsidRPr="00844C70" w14:paraId="6EF4846B" w14:textId="77777777" w:rsidTr="002E71CA">
        <w:trPr>
          <w:trHeight w:val="312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247B5D59" w14:textId="4BA867B5" w:rsidR="00114742" w:rsidRPr="00C4679C" w:rsidRDefault="00114742" w:rsidP="00C4679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TSA Sponsor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2BB8E34B" w14:textId="77777777" w:rsidR="00114742" w:rsidRPr="00844C70" w:rsidRDefault="00114742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70A4" w:rsidRPr="00844C70" w14:paraId="7B1C0F72" w14:textId="77777777" w:rsidTr="002E71CA">
        <w:trPr>
          <w:trHeight w:val="843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42B71B83" w14:textId="339DB2F4" w:rsidR="004B70A4" w:rsidRPr="00C4679C" w:rsidRDefault="00564284" w:rsidP="00C4679C">
            <w:pPr>
              <w:pStyle w:val="NoSpacing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>Amount Request</w:t>
            </w:r>
            <w:r w:rsidR="002E71CA">
              <w:rPr>
                <w:rFonts w:ascii="Arial" w:hAnsi="Arial" w:cs="Arial"/>
              </w:rPr>
              <w:t>ed,</w:t>
            </w:r>
            <w:r w:rsidRPr="00C4679C">
              <w:rPr>
                <w:rFonts w:ascii="Arial" w:hAnsi="Arial" w:cs="Arial"/>
              </w:rPr>
              <w:t xml:space="preserve"> Check Payee, and </w:t>
            </w:r>
            <w:r w:rsidR="00BD6F11" w:rsidRPr="00C4679C">
              <w:rPr>
                <w:rFonts w:ascii="Arial" w:hAnsi="Arial" w:cs="Arial"/>
              </w:rPr>
              <w:t>P</w:t>
            </w:r>
            <w:r w:rsidRPr="00C4679C">
              <w:rPr>
                <w:rFonts w:ascii="Arial" w:hAnsi="Arial" w:cs="Arial"/>
              </w:rPr>
              <w:t xml:space="preserve">ayee </w:t>
            </w:r>
            <w:r w:rsidR="00BD6F11" w:rsidRPr="00C4679C">
              <w:rPr>
                <w:rFonts w:ascii="Arial" w:hAnsi="Arial" w:cs="Arial"/>
              </w:rPr>
              <w:t>A</w:t>
            </w:r>
            <w:r w:rsidRPr="00C4679C">
              <w:rPr>
                <w:rFonts w:ascii="Arial" w:hAnsi="Arial" w:cs="Arial"/>
              </w:rPr>
              <w:t>ddress</w:t>
            </w:r>
            <w:r w:rsidR="00BD6F11" w:rsidRPr="00C4679C">
              <w:rPr>
                <w:rFonts w:ascii="Arial" w:hAnsi="Arial" w:cs="Arial"/>
              </w:rPr>
              <w:t xml:space="preserve"> (if applicable)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05A73800" w14:textId="77777777" w:rsidR="004B70A4" w:rsidRPr="00844C70" w:rsidRDefault="004B70A4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C70" w:rsidRPr="00844C70" w14:paraId="4E41D21A" w14:textId="77777777" w:rsidTr="002E71CA">
        <w:trPr>
          <w:trHeight w:val="852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53E804A" w14:textId="29F739FD" w:rsidR="00844C70" w:rsidRPr="00C4679C" w:rsidRDefault="00844C70" w:rsidP="00C4679C">
            <w:pPr>
              <w:pStyle w:val="NoSpacing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>How will these funds be used to benefit your Club?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9CC50BB" w14:textId="77777777" w:rsidR="00844C70" w:rsidRPr="00844C70" w:rsidRDefault="00844C70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44C70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44C70" w:rsidRPr="00844C70" w14:paraId="2EEF8A2C" w14:textId="77777777" w:rsidTr="002E71CA">
        <w:trPr>
          <w:trHeight w:val="942"/>
        </w:trPr>
        <w:tc>
          <w:tcPr>
            <w:tcW w:w="31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ECC8F7D" w14:textId="70F4DE02" w:rsidR="00114742" w:rsidRPr="00C4679C" w:rsidRDefault="00114742" w:rsidP="0011474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C4679C">
              <w:rPr>
                <w:rFonts w:ascii="Arial" w:hAnsi="Arial" w:cs="Arial"/>
              </w:rPr>
              <w:t>lease include the following information:</w:t>
            </w:r>
          </w:p>
          <w:p w14:paraId="2D15F751" w14:textId="4DBB05C8" w:rsidR="00114742" w:rsidRPr="006A6638" w:rsidRDefault="00114742" w:rsidP="006A6638">
            <w:pPr>
              <w:pStyle w:val="NoSpacing"/>
              <w:numPr>
                <w:ilvl w:val="0"/>
                <w:numId w:val="4"/>
              </w:numPr>
              <w:ind w:left="377"/>
              <w:rPr>
                <w:rFonts w:ascii="Arial" w:hAnsi="Arial" w:cs="Arial"/>
              </w:rPr>
            </w:pPr>
            <w:r w:rsidRPr="00C4679C">
              <w:rPr>
                <w:rFonts w:ascii="Arial" w:hAnsi="Arial" w:cs="Arial"/>
              </w:rPr>
              <w:t xml:space="preserve">Name </w:t>
            </w:r>
            <w:r w:rsidR="006A6638">
              <w:rPr>
                <w:rFonts w:ascii="Arial" w:hAnsi="Arial" w:cs="Arial"/>
              </w:rPr>
              <w:t xml:space="preserve">and date </w:t>
            </w:r>
            <w:r w:rsidRPr="00C4679C">
              <w:rPr>
                <w:rFonts w:ascii="Arial" w:hAnsi="Arial" w:cs="Arial"/>
              </w:rPr>
              <w:t xml:space="preserve">of </w:t>
            </w:r>
            <w:r w:rsidR="006A6638">
              <w:rPr>
                <w:rFonts w:ascii="Arial" w:hAnsi="Arial" w:cs="Arial"/>
              </w:rPr>
              <w:t>the e</w:t>
            </w:r>
            <w:r w:rsidRPr="00C4679C">
              <w:rPr>
                <w:rFonts w:ascii="Arial" w:hAnsi="Arial" w:cs="Arial"/>
              </w:rPr>
              <w:t>vent</w:t>
            </w:r>
          </w:p>
          <w:p w14:paraId="0830868F" w14:textId="77777777" w:rsidR="00114742" w:rsidRDefault="00114742" w:rsidP="00C4679C">
            <w:pPr>
              <w:pStyle w:val="NoSpacing"/>
              <w:numPr>
                <w:ilvl w:val="0"/>
                <w:numId w:val="4"/>
              </w:numPr>
              <w:ind w:left="37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  <w:r w:rsidRPr="00C4679C">
              <w:rPr>
                <w:rFonts w:ascii="Arial" w:hAnsi="Arial" w:cs="Arial"/>
              </w:rPr>
              <w:t xml:space="preserve"> of people attending from GLHS</w:t>
            </w:r>
          </w:p>
          <w:p w14:paraId="4E2603D0" w14:textId="1AD9964F" w:rsidR="00844C70" w:rsidRPr="00114742" w:rsidRDefault="00114742" w:rsidP="00C4679C">
            <w:pPr>
              <w:pStyle w:val="NoSpacing"/>
              <w:numPr>
                <w:ilvl w:val="0"/>
                <w:numId w:val="4"/>
              </w:numPr>
              <w:ind w:left="37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844C70" w:rsidRPr="00114742">
              <w:rPr>
                <w:rFonts w:ascii="Arial" w:hAnsi="Arial" w:cs="Arial"/>
              </w:rPr>
              <w:t>ist of items your group intends to purchase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D4FB9D1" w14:textId="77777777" w:rsidR="00844C70" w:rsidRDefault="00844C70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44C70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14:paraId="236D30A2" w14:textId="77777777" w:rsidR="00114742" w:rsidRPr="00844C70" w:rsidRDefault="00114742" w:rsidP="00C4679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35DECDF" w14:textId="77777777" w:rsidR="007E460C" w:rsidRDefault="007E460C" w:rsidP="00844C70"/>
    <w:p w14:paraId="15C722A2" w14:textId="77777777" w:rsidR="007E460C" w:rsidRDefault="007E460C" w:rsidP="00844C70"/>
    <w:p w14:paraId="0356428B" w14:textId="3554EAF9" w:rsidR="00C86B9D" w:rsidRPr="00844C70" w:rsidRDefault="00BD6F11" w:rsidP="00844C7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3542E2" wp14:editId="3F858DC0">
                <wp:simplePos x="0" y="0"/>
                <wp:positionH relativeFrom="margin">
                  <wp:align>left</wp:align>
                </wp:positionH>
                <wp:positionV relativeFrom="paragraph">
                  <wp:posOffset>721360</wp:posOffset>
                </wp:positionV>
                <wp:extent cx="6010275" cy="386080"/>
                <wp:effectExtent l="0" t="0" r="2857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837FE" w14:textId="7136BCA0" w:rsidR="006F08FB" w:rsidRDefault="006F08FB" w:rsidP="006F08FB">
                            <w:r w:rsidRPr="002600BC">
                              <w:rPr>
                                <w:b/>
                                <w:color w:val="2E74B5" w:themeColor="accent1" w:themeShade="BF"/>
                              </w:rPr>
                              <w:t xml:space="preserve">Required </w:t>
                            </w:r>
                            <w:r w:rsidRPr="006F08FB">
                              <w:rPr>
                                <w:b/>
                                <w:color w:val="2E74B5" w:themeColor="accent1" w:themeShade="BF"/>
                              </w:rPr>
                              <w:t>Administration</w:t>
                            </w:r>
                            <w:r w:rsidRPr="002600BC">
                              <w:rPr>
                                <w:b/>
                                <w:color w:val="2E74B5" w:themeColor="accent1" w:themeShade="BF"/>
                              </w:rPr>
                              <w:t xml:space="preserve"> Approval &amp; Date</w:t>
                            </w:r>
                            <w:r w:rsidRPr="002600BC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sdt>
                              <w:sdtPr>
                                <w:id w:val="-1463728534"/>
                                <w:placeholder>
                                  <w:docPart w:val="C3CA7B0D42714879B32E49F8215C8114"/>
                                </w:placeholder>
                                <w:text/>
                              </w:sdtPr>
                              <w:sdtContent>
                                <w:r>
                                  <w:t>______________________________________________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3542E2" id="_x0000_s1027" type="#_x0000_t202" style="position:absolute;margin-left:0;margin-top:56.8pt;width:473.25pt;height:30.4pt;z-index:2516654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">
                <v:textbox style="mso-fit-shape-to-text:t">
                  <w:txbxContent>
                    <w:p w14:paraId="347837FE" w14:textId="7136BCA0" w:rsidR="006F08FB" w:rsidRDefault="006F08FB" w:rsidP="006F08FB">
                      <w:r w:rsidRPr="002600BC">
                        <w:rPr>
                          <w:b/>
                          <w:color w:val="2E74B5" w:themeColor="accent1" w:themeShade="BF"/>
                        </w:rPr>
                        <w:t xml:space="preserve">Required </w:t>
                      </w:r>
                      <w:r w:rsidRPr="006F08FB">
                        <w:rPr>
                          <w:b/>
                          <w:color w:val="2E74B5" w:themeColor="accent1" w:themeShade="BF"/>
                        </w:rPr>
                        <w:t>Administration</w:t>
                      </w:r>
                      <w:r w:rsidRPr="002600BC">
                        <w:rPr>
                          <w:b/>
                          <w:color w:val="2E74B5" w:themeColor="accent1" w:themeShade="BF"/>
                        </w:rPr>
                        <w:t xml:space="preserve"> Approval &amp; Date</w:t>
                      </w:r>
                      <w:r w:rsidRPr="002600BC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sdt>
                        <w:sdtPr>
                          <w:id w:val="-1463728534"/>
                          <w:placeholder>
                            <w:docPart w:val="C3CA7B0D42714879B32E49F8215C8114"/>
                          </w:placeholder>
                          <w:text/>
                        </w:sdtPr>
                        <w:sdtContent>
                          <w:r>
                            <w:t>______________________________________________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F08FB">
        <w:rPr>
          <w:noProof/>
        </w:rPr>
        <mc:AlternateContent>
          <mc:Choice Requires="wps">
            <w:drawing>
              <wp:anchor distT="0" distB="0" distL="114300" distR="114300" simplePos="0" relativeHeight="251662847" behindDoc="0" locked="0" layoutInCell="1" allowOverlap="1" wp14:anchorId="39A9BDC6" wp14:editId="293D1479">
                <wp:simplePos x="0" y="0"/>
                <wp:positionH relativeFrom="column">
                  <wp:posOffset>9525</wp:posOffset>
                </wp:positionH>
                <wp:positionV relativeFrom="paragraph">
                  <wp:posOffset>1195070</wp:posOffset>
                </wp:positionV>
                <wp:extent cx="5924550" cy="7048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70485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62920" id="Rectangle 1" o:spid="_x0000_s1026" style="position:absolute;margin-left:.75pt;margin-top:94.1pt;width:466.5pt;height:55.5pt;z-index:2516628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" fillcolor="#00b050" strokecolor="#1f4d78 [1604]" strokeweight="1pt"/>
            </w:pict>
          </mc:Fallback>
        </mc:AlternateContent>
      </w:r>
      <w:r w:rsidR="006F08FB" w:rsidRPr="00C86B9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439A1D" wp14:editId="26D2F1FE">
                <wp:simplePos x="0" y="0"/>
                <wp:positionH relativeFrom="margin">
                  <wp:align>left</wp:align>
                </wp:positionH>
                <wp:positionV relativeFrom="paragraph">
                  <wp:posOffset>1233170</wp:posOffset>
                </wp:positionV>
                <wp:extent cx="6010275" cy="628650"/>
                <wp:effectExtent l="0" t="0" r="9525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027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04A1F" w14:textId="77777777" w:rsidR="00C86B9D" w:rsidRDefault="00C86B9D" w:rsidP="00C86B9D">
                            <w:r>
                              <w:t xml:space="preserve">PTSA Approval/Date:  ____________________            Receipt/Invoice </w:t>
                            </w:r>
                            <w:proofErr w:type="gramStart"/>
                            <w:r>
                              <w:t>Received:_</w:t>
                            </w:r>
                            <w:proofErr w:type="gramEnd"/>
                            <w:r>
                              <w:t>_________________</w:t>
                            </w:r>
                          </w:p>
                          <w:p w14:paraId="7898545C" w14:textId="2C785E7B" w:rsidR="00EF16E5" w:rsidRDefault="00C86B9D" w:rsidP="00C86B9D">
                            <w:r>
                              <w:t>Funds Paid to: __________________________            Date Funds Paid: 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39A1D" id="_x0000_s1028" type="#_x0000_t202" style="position:absolute;margin-left:0;margin-top:97.1pt;width:473.25pt;height:49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" stroked="f">
                <v:textbox>
                  <w:txbxContent>
                    <w:p w14:paraId="15304A1F" w14:textId="77777777" w:rsidR="00C86B9D" w:rsidRDefault="00C86B9D" w:rsidP="00C86B9D">
                      <w:r>
                        <w:t xml:space="preserve">PTSA Approval/Date:  ____________________            Receipt/Invoice </w:t>
                      </w:r>
                      <w:proofErr w:type="gramStart"/>
                      <w:r>
                        <w:t>Received:_</w:t>
                      </w:r>
                      <w:proofErr w:type="gramEnd"/>
                      <w:r>
                        <w:t>_________________</w:t>
                      </w:r>
                    </w:p>
                    <w:p w14:paraId="7898545C" w14:textId="2C785E7B" w:rsidR="00EF16E5" w:rsidRDefault="00C86B9D" w:rsidP="00C86B9D">
                      <w:r>
                        <w:t>Funds Paid to: __________________________            Date Funds Paid: _______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86B9D" w:rsidRPr="00844C7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4132B" w14:textId="77777777" w:rsidR="004C7F95" w:rsidRDefault="004C7F95" w:rsidP="00114742">
      <w:pPr>
        <w:spacing w:after="0" w:line="240" w:lineRule="auto"/>
      </w:pPr>
      <w:r>
        <w:separator/>
      </w:r>
    </w:p>
  </w:endnote>
  <w:endnote w:type="continuationSeparator" w:id="0">
    <w:p w14:paraId="685A0AFB" w14:textId="77777777" w:rsidR="004C7F95" w:rsidRDefault="004C7F95" w:rsidP="00114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n-Level">
    <w:altName w:val="Calibri"/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CE61E" w14:textId="6F24EB9D" w:rsidR="00114742" w:rsidRDefault="00114742">
    <w:pPr>
      <w:pStyle w:val="Footer"/>
    </w:pPr>
    <w:r>
      <w:t>Updated February 1, 2024</w:t>
    </w:r>
  </w:p>
  <w:p w14:paraId="2FD97B48" w14:textId="77777777" w:rsidR="00114742" w:rsidRDefault="00114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FDA80" w14:textId="77777777" w:rsidR="004C7F95" w:rsidRDefault="004C7F95" w:rsidP="00114742">
      <w:pPr>
        <w:spacing w:after="0" w:line="240" w:lineRule="auto"/>
      </w:pPr>
      <w:r>
        <w:separator/>
      </w:r>
    </w:p>
  </w:footnote>
  <w:footnote w:type="continuationSeparator" w:id="0">
    <w:p w14:paraId="2F2B18BB" w14:textId="77777777" w:rsidR="004C7F95" w:rsidRDefault="004C7F95" w:rsidP="00114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11483"/>
    <w:multiLevelType w:val="multilevel"/>
    <w:tmpl w:val="29B8C8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A473AA"/>
    <w:multiLevelType w:val="multilevel"/>
    <w:tmpl w:val="44F85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7D5E64"/>
    <w:multiLevelType w:val="hybridMultilevel"/>
    <w:tmpl w:val="C6B6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56B13"/>
    <w:multiLevelType w:val="multilevel"/>
    <w:tmpl w:val="EC48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F93DD3"/>
    <w:multiLevelType w:val="multilevel"/>
    <w:tmpl w:val="EC48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3587711">
    <w:abstractNumId w:val="1"/>
  </w:num>
  <w:num w:numId="2" w16cid:durableId="1286930995">
    <w:abstractNumId w:val="3"/>
  </w:num>
  <w:num w:numId="3" w16cid:durableId="594363546">
    <w:abstractNumId w:val="4"/>
  </w:num>
  <w:num w:numId="4" w16cid:durableId="1295678723">
    <w:abstractNumId w:val="2"/>
  </w:num>
  <w:num w:numId="5" w16cid:durableId="574052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NTQ3NLE0NjQ0MjdV0lEKTi0uzszPAykwrQUA81aP1CwAAAA="/>
  </w:docVars>
  <w:rsids>
    <w:rsidRoot w:val="00844C70"/>
    <w:rsid w:val="00012BE2"/>
    <w:rsid w:val="00114742"/>
    <w:rsid w:val="0019017F"/>
    <w:rsid w:val="002E71CA"/>
    <w:rsid w:val="00347D12"/>
    <w:rsid w:val="00481BA8"/>
    <w:rsid w:val="004B70A4"/>
    <w:rsid w:val="004C7F95"/>
    <w:rsid w:val="004D55AA"/>
    <w:rsid w:val="004F1EF5"/>
    <w:rsid w:val="00546558"/>
    <w:rsid w:val="00564284"/>
    <w:rsid w:val="005E0822"/>
    <w:rsid w:val="006245BA"/>
    <w:rsid w:val="0067324D"/>
    <w:rsid w:val="006A6638"/>
    <w:rsid w:val="006F08FB"/>
    <w:rsid w:val="007117FC"/>
    <w:rsid w:val="007434D3"/>
    <w:rsid w:val="007E460C"/>
    <w:rsid w:val="007E575B"/>
    <w:rsid w:val="00844C70"/>
    <w:rsid w:val="008C0C05"/>
    <w:rsid w:val="00A0389F"/>
    <w:rsid w:val="00BA2246"/>
    <w:rsid w:val="00BD6F11"/>
    <w:rsid w:val="00BF31D9"/>
    <w:rsid w:val="00C4679C"/>
    <w:rsid w:val="00C65CDC"/>
    <w:rsid w:val="00C86B9D"/>
    <w:rsid w:val="00EA2A6D"/>
    <w:rsid w:val="00EF16E5"/>
    <w:rsid w:val="00F0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E0633"/>
  <w15:chartTrackingRefBased/>
  <w15:docId w15:val="{B8BBA851-200C-4556-93EF-7104E027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44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44C7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F08FB"/>
    <w:pPr>
      <w:ind w:left="720"/>
      <w:contextualSpacing/>
    </w:pPr>
  </w:style>
  <w:style w:type="paragraph" w:styleId="NoSpacing">
    <w:name w:val="No Spacing"/>
    <w:uiPriority w:val="1"/>
    <w:qFormat/>
    <w:rsid w:val="00C4679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038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4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742"/>
  </w:style>
  <w:style w:type="paragraph" w:styleId="Footer">
    <w:name w:val="footer"/>
    <w:basedOn w:val="Normal"/>
    <w:link w:val="FooterChar"/>
    <w:uiPriority w:val="99"/>
    <w:unhideWhenUsed/>
    <w:rsid w:val="00114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7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8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hs.ptsa.grants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CA7B0D42714879B32E49F8215C8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45AA3-7A46-45C5-9C50-835218623155}"/>
      </w:docPartPr>
      <w:docPartBody>
        <w:p w:rsidR="003F7716" w:rsidRDefault="00431811" w:rsidP="00431811">
          <w:pPr>
            <w:pStyle w:val="C3CA7B0D42714879B32E49F8215C8114"/>
          </w:pPr>
          <w:r w:rsidRPr="0078424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n-Level">
    <w:altName w:val="Calibri"/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1811"/>
    <w:rsid w:val="00353F05"/>
    <w:rsid w:val="003F7716"/>
    <w:rsid w:val="00431811"/>
    <w:rsid w:val="004B33BF"/>
    <w:rsid w:val="00BE221C"/>
    <w:rsid w:val="00D67039"/>
    <w:rsid w:val="00D77944"/>
    <w:rsid w:val="00E92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1811"/>
    <w:rPr>
      <w:color w:val="808080"/>
    </w:rPr>
  </w:style>
  <w:style w:type="paragraph" w:customStyle="1" w:styleId="C3CA7B0D42714879B32E49F8215C8114">
    <w:name w:val="C3CA7B0D42714879B32E49F8215C8114"/>
    <w:rsid w:val="004318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Bishop</dc:creator>
  <cp:keywords/>
  <dc:description/>
  <cp:lastModifiedBy>Linda D'Ambrosio</cp:lastModifiedBy>
  <cp:revision>15</cp:revision>
  <dcterms:created xsi:type="dcterms:W3CDTF">2022-09-19T15:25:00Z</dcterms:created>
  <dcterms:modified xsi:type="dcterms:W3CDTF">2024-02-01T02:56:00Z</dcterms:modified>
</cp:coreProperties>
</file>